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2, effective as of March 23, 2023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d9b7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2:04Z</dcterms:created>
  <dcterms:modified xsi:type="dcterms:W3CDTF">2026-01-06T12:42:04Z</dcterms:modified>
</cp:coreProperties>
</file>